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07/2025 – 24/08/2025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Bacterial Decolonization With Mupirocin Ointment for Acute Radiation Oral Mucositis Prevention: A Phase 3 Randomized Clinical Tri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Reduction of Hospital-Onset Methicillin-Resistant Staphylococcus aureus (MRSA) Bacteremia with the Use of Twice Daily Alcohol-Based Nasal Antiseptic in Intensive Care Unit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Impact of routine chlorhexidine bathing and nasal iodophor on MDRO colonization and environmental contamination in nursing home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Prevalence, species identification, and antibiotic resistance of Staphylococci in dogs visiting veterinary clinics in Vietnam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Shenling Tongqiao powder targets TGF-β1/Smad-Wnt/β-catenin axis to suppress epithelial-mesenchymal transition in chronic rhinosinus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Bacterial co-infection and secondary infection in critically ill patients with acute respiratory failure of coronavirus disease 2019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Comparing Alcohol-Based Nasal Antiseptic to Mupirocin and Iodophor for Preventing Surgical Site Infection: A Meta-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Virulence and Antibiotic Resistance Profiles of Staphylococcus aureus Isolated from Epidermal Growth Factor Receptor Inhibitors-Associated Skin Lesio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Antimicrobial-Resistant Staphylococcus spp. Harbored by Hedgehogs (Erinaceus europaeus) in Central Ital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High Prevalence of Multidrug-Resistant Bacterial Colonization Among Patients and Healthcare Workers in a Rural Ethiopian Hospita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Rapid and actionable nasal-swab screening supports antimicrobial stewardship in patients with pneumonia: a prospective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Prevalence, characterization and antibiogram of Staphylococcus aureus isolates from bovine and swine population in Bareilly, Uttar Pradesh, Ind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Evaluating the burden of respiratory tract infections among mortality cases in Karachi, Pakistan: a post-pandemic surveillance analy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Retrospective Cross-Sectional Study of Occupational Infection Risk With Zoonotic Pathogens in Austrian Veterinary Practitioners in the Year 2022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Risk Factors for Methicillin-Resistant Staphylococcus aureus Carriers in the Intensive Care Unit: A Single-Center, Retrospective Cohort Study in Japa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Staphylococcal Toxic Shock Syndrome Associated With a Cosmetic Rhinoplasty Procedur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Impact of Methicillin-Resistant Staphylococcus aureus Nasal PCR Versus Culture on Vancomycin Utilization in Pneumonia Managemen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Bacterial infections and pathogenic situations: The case of Staphylococcus lugdunens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taphylococcus aureus phenol-soluble modulins have dispersal and anti-aggregation activity towards corynebact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Methicillin-resistant Staphylococcus aureus nasal swabs: trends in use and association with outcom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Nasal carriage of Staphylococcus aureus in rural China: molecular epidemiology and antimicrobial susceptibil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Impaired humoral and T helper cell responses to toxic shock syndrome toxin-1 (TSST-1) in granulomatosis with polyangi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Regular nasal irrigation modulates nasal microbiota and improves symptoms in allergic rhinitis patients: a retrospective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Association between prior hospitalization and nasal carriage of methicillin-resistant Staphylococcus aureus (MRSA) in community-dwelling U.S. adults: Evidence from NHAN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Non-Healing Nasolabial Ulcerated Plaque: A Clinicopathologic Challeng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CC5 MRSA isolates from goats and the farm environment are phylogenetically linked to isolates recovered from human clinical sampl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Longitudinal prevalence and co-carriage of pathogens associated with nursing home acquired pneumonia in three long-term care facilit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Epicutaneous Staphylococcus aureus initiates cross-tissue IL-36R signaling for neutrophilic lung inflammation in a model of the atopic mar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Adherence to Quality-of-Care Indicators and Mortality Outcomes in Patients With MRSA Bacteremia: A Post Hoc Analysis of the CAMERA2 Randomized Clinical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Orthopedic Implant Infection Management: Prevention, Barrier Breakthrough, and Immunomodu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Infective Endocarditis in an Intravenous Drug User: Clinical Challenges, Ethical Dilemmas, and Multidisciplinary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Virulence traits and bacterial interactions within the complex microbial population in urinary double-J cathe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Outcomes of One-Stage Total Hip Arthroplasty with Postoperative Intra-Articular Antibiotic Infusion for Chronic Infection after Periarticular Internal Fixation Fail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Antibacterial Efficacy of Oregano-Carbon Nanotubes Coated Silk Sutures: An In Vitro Experiment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Genomic epidemiology and antimicrobial resistance of Corynebacterium macclintockiae, the predominant species of human pathogens within the Corynebacterium jeikeium complex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A Case of Stevens-Johnson Syndrome Triggered by Methicillin-Resistant Staphylococcus aureus Infection During Pembrolizumab Treatment for Lung Squamous Cell Carcino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A multifunctional hydrogel system with synergistic effects against Staphylococcus aureus infections and inflammation in perioperative cataract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Epidemiology and prognostic factors of necrotizing fasciitis in resource-limited regions based on 119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Silent spread of pathogens in hospital settings: a one-week molecular epidemiologic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Retrospective Evaluation of Empiric Vancomycin Therapy for Infectious Workups in Relation to Methicillin-Resistant Staphylococcus aureus (MRSA) Risk Factors in the Neonatal Intensive Care Uni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Assessment of dry-fogged hydrogen peroxide as an "untact" room disinfection automation system for rapid terminal decontamination of a single isolation room in a healthcare institu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Organism profiles and empirical treatments for periprosthetic joi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Eventual resolution of pulmonary cavities following septic pulmonary embolism secondary to right-sided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Electrospun surgical meshes with bioactive coatings for preventing postoperative infections in hernia repai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Disc penetration sign: an distinctive MRI feature as a predictor of surgical necessity in pyogenic spondy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Evaluation of Staphylococcus simulans inhibition of Staphylococcus aureus infection by an in vivo murine mastitis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Monitoring methicillin-resistant Staphylococcus aureus prevalence in Taiwan: a hospital-based surveillance study from 2022 to 2024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Nasopharyngeal Staphylococcus aureus Isolation and Bacterial Culture Profiles in COVID-19 Patients: A Comparative Study Based on Lung Involv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[Skin Microbiome and Dermatitis: Focusing on Two Distinct Skin Diseases, Atopic Dermatitis and Androgenetic Alopecia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The new SCCmec type methicillin-resistant Staphylococcus aureus carried CRISPR-Cas system isolated from a pig in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Conflict zone medical evacuations catalyzing antimicrobial resistance spread and threatening regional health: A retrospective comparative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Do skin bacteriostatic agents reduce acute radiodermatitis in breast cancer patients? A prospective interven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High prevalence of multidrug-resistant and ESBL-producing bacteria in a primary healthcare facility in Accra, Ghan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Minimally Invasive Aspiration of Tricuspid Valve Vegetation in Recurrent Methicillin-Susceptible Staphylococcus aureus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Assessment of the anti-biofilm effect of UV-C irradiation (254 nm) against healthcare associated infections related microorg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Mortality of malignant otitis externa: A prevalence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Prevalence and antibiotic resistance profiles of ESKAPE pathogens in the neonatal intensive care unit of the women and newborn hospital in Lusaka, Zam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[Antibiotic Stewardship in Nosocomial Pneumonia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Fast Hemostatic, Antimicrobial Multifunctional Gelatin-Based Hydrogel Dressing Loading Bifunctional Cu/ZIF-8 for Accelerated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Utilization of probiotics against virulence factors of Staphylococcus aureus in bovine mas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Nationwide Surveillance of Antibacterial Susceptibility in Bacterial Respiratory Pathogens in Japan, 2022-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SAIGE II: The Role of Staphylococcus aureus in Skin Barrier Dysfunction and the Development and Severity of Atopic Dermatitis in Young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Association of antiphospholipid syndrome with infective endocarditis and sepsis induced by Staphylococcus aureus: A U.S. nationwide inpatient sampl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Prevalence and pattern of antibiotic use and resistance among Iraqi patients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Diagnostic and Therapeutic Challenges in Multifocal MRSA Pyomyositi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Emerging Antibiotic Resistance Pattern in a Neonatal Intensive Care Unit in Pokhara, Nep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Microbiologic analysis of 140 patients undergoing revision total knee arthroplasty due to periprosthetic joint infection and aseptic loosening: droplet digital PCR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Fabrication and characterization of metoprolol succinate loaded chitosan- guar gum based bio scaffolds for infected wound healing and tissue regeneration: In vitro and in vivo assess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Integrated Microneedle Aptasensing Platform toward Point-of-Care Monitoring of Bacterial Infections and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Assessing the Potential of Antimicrobial Blue Light (aBL) to Manage Biofilm Burden at the Skin-Implant Interface of Percutaneous Osseointegrated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Bacterial profile and antimicrobial resistance patterns among pediatrics patients with suspected bloodstream infections in Ethiopia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1D Nanofiber-2D Nanosheet Assembled 3D Bioinspired Dressings for Treating Exuding 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Race, ethnicity and risk for colonisation and infection with key bacterial pathogens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Construction and validation of a predictive in-hospital mortality nomogram in patients with staphylococcus aureus bloodstream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Infective Endocarditis in Pediatric Patients with Congenital Heart Disease: Results from a National Multicente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n Acid-Oxidising Solution Containing Hypochlorous Acid Reduces Staphylococcus aureus and Improves Bacterial Diversity in Epidermolysis Bullosa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Electrospun membranes from natural polymers with Quercetin: design and characterization, antioxidant and antimicrobial activity, and potential for skin reinnervation in chronic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Bayesian Inference of Nosocomial Methicillin-resistant Staphylococcus aureus Transmission Rates in an Urban Safety-Net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Bottom-up sono-enzymatic approach to build antimicrobial and antifouling nano-enabled coatings on urinary cathe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The prognostic implications of comorbidities in septic 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Microbial diversity in cutaneous leishmaniasis lesions and potential implications for disease progression and treatment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Staphylococcal pneumonia associated with Panton-Valentine leucocidin (PVL) tox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Impact of human lifestyle on the pathogenic potential of urban wastewa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Electroconductive Antibacterial Bioinks Enable Electrical Stimulation Enhancement of Proliferation and Elongation of Human Skin Fibroblas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Antibacterial molybdenum disulfide with silver phosphate coating on titanium fixator in rabbit models of rib fractur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The wound microbiome associated with deep sternal wound infection: a scoping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Surface Modification of Medical-Grade Titanium and Polyvinyl Chloride with a Novel Catechol-Terminated Compound Containing Zwitterionic Sulfobetaine Functionality for Antibacterial Applic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Relationship between endotoxin core and staphylococcal antibody levels and outcome following transcatheter aortic valve implantation (TAVI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Inhaled Corticosteroids and Risk of Staphylococcus aureus Isolation in Bronchiectasis: A Register-Based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Tanshinone in acne therapeutics: Integrating molecular mechanisms, drug development, and multimodal treatment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Evaluating the Risk of Postoperative Infection and Complications in Lumbar Spine Surgery Patients with Preoperative Methicillin-resistant Staphylococcus aureus (MRSA) Coloniz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Multifunctional 3D-Printed Wound Dressings Containing a Combination of Synergistic Antimicrobials in the Management of MRSA Infected Topical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Adverse Events and Immune Response in Psoriasis Patients Receiving Interleukin-17 Inhibit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Bacterial Isolates From Orthopedic Posttraumatic Surgical Infections in Northern Ghana: ESβL Detection and Analysis of Antimicrobial Resistance Tre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Isolation, identification and comparative genomic analysis of Lactobacillus salivarius from Mongolian horse vag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IVC filter migration causing discitis, psoas abscess and hydronephrosis: improving IVC filter retrieval r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Epidemiology and risk factors of Methicillin-Resistant Staphylococcus aureus (MRSA) infections in a tertiary care hospital in Saudi Arabia: An 8-year retrospectiv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Superstretchable and Tough Physical Cross-Linking Hydrogels with Dual pH and Temperature Responsiveness for In Vivo Treatment of Staphylococcus aureus-Infected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Silver Nanoparticles and Houttuynin Sodium-Based Fibrous Poly(L-lactide-co-glycolide)/Gelatin-Based Dressings for Infectious Wound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Preclinical evaluation of a novel antibiotic-eluting BioEnvelope for CIED infection pre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Clinical Practice of Surgical Treatment for Left-Sided Infective Endocarditis: Nationwide Data from the NIDUS Regist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A Study of Expert Perspectives on the Administration of Cefpodoxime and its Combinations in Respiratory Infections: PERCEPT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Laminaria tent use for dilation, extraction, and curettage leading to septic shock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Methicillin-Resistant Staphylococcus aureus Infection to a Stent Graft in the Superficial Femoral Art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What is the viable microbiome of the healthcare toilet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Flavonols interrupt internalized bacteria hijacking cellular responses via suppressing oxidative stress induced cellular apoptotic deat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Enhanced barrier precautions to prevent transmission of Staphylococcus aureus and Carbapenem-resistant organisms in nursing home chronic ventilator uni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Biofilm formation and role of other pathogenic factors in the virulence of Staphylococcus epidermidis clinical isolat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cceptability of Proposed Stewardship Interventions to Reduce Preoperative Screening and Treatment of Asymptomatic Bacteriur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Epidemiology of resistant bacterial infections in patients with hematological malignances or undergoing hematopoietic cell transplantation in Europe: a systematic review by the European Conference on Infections in Leukemia (ECIL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Association of Prophylactic Antibiotic Guideline Non-Adherence with Surgical Site Infections in Patients Receiving Perioperative Vancomycin: Results from a Multi-Institutional Combined NSQIP and MPOG Regist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[The cost of complications in surgical tourism: Our experience, a 6-year retrospective study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Tissue Expander Salvage After Postoperative Infection Depending on Plane of Placement in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Defining Lifetime Risk Thresholds for Breast Cancer Surgical Preven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Non-Tobacco Nicotine Dependence Is Associated With Increased Early Postoperative Complications Following Reduction Mammaplas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The influence of cardiovascular disease on duration of admission after DIEP flap breast reconstruction: A ret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[Preoperative antibiotic prophylaxis and breast reduction surgery: A call for new recommendations]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Fourth nationwide surveillance of the antimicrobial susceptibility patterns of pathogens isolated from surgical site infections in Japa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Achieving Textbook Outcomes in Bilateral DIEP Flap Breast Reconstruction: Does a Co-Surgeon Matter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Efficacy of using pentoxifylline in patients undergoing breast cancer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Comparative outcomes of human acellular dermal matrices in breast reconstruction: a systematic review and meta-analysis framework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A Clinical Prediction Model in Prognosticating Salvage of the Infected Implant in Alloplastic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Evaluation of Major Complications Following Ruptured Implant Removal: A National Surgery Quality Improvement Program Databas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Recent Antibiotic Use and Surgical Site Infections in Tissue Expander-Based Breast Reconstruction: A Propensity Score-Matched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Evaluation of Pre-Pectoral Direct-to-Implant Breast Reconstruction with Post-Mastectomy Radiation: A 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Breast Cancer Hormone Therapy Modulates Breast Implant Capsular Contrac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Necrotizing Soft Tissue Infection of the Breast: A Unique Presentation of Underlying Invasive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Prepectoral Breast Reconstruction: Early and Long-term Complications and Outcomes of Total Coverage ADM and Implants vs Polyurethane-Coated Implants Without Use of Acellular Dermal Matrix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Systematic Review of Complication Rates of Gender-affirming Breast Augmentation and Its Closest Analogue: Tuberous Breast Augmenta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Do disease-modifying anti-rheumatic drugs affect implant-based breast reconstruction outcomes in patients with autoimmune connective tissue disease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The effect of sarcopenia on postoperative complications in autologous breast reconstruction: A systematic review and meta-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Bacterial Synergism in Breast Necrotizing Fasciitis: A Case Report on Diagnostic Dilemmas, Therapeutic Challenges, and Reconstructive Manage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The Impact of Body Mass Index on Safety and Efficacy of Endoscopic Radical Thyroidectomy via Gasless Unilateral Axillary Approach for Thyroid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SPARC Induces COL1A1/COL3A1 Expressions Representing Aggressive Molecular Cancer-Associated Fibroblasts Signatures and CSF1-Mediated Cancer Invasion in Colorectal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Complicated Extra-Abdominal Desmoid Tumor Associated With Pregnancy in a Patient With a History of Bilateral Mastectomy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Emergence of ST3390: A novel apigmented MRSA clone from the CC5 Lineage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Staphylococcus aureus: a model for bacterial cell biology and pathogene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Evaluation of Streptococcus pneumoniae as a cause of acute otitis media in Colombia: A prospective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Development of a bivalent protein subunit vaccine against infection by Pseudomonas aeruginosa and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Probiotic peptidoglycan skeleton enhances vaccine efficacy against MRSA by inducing trained immunity via the TLR2/JAK-STAT3 pathwa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Evolution of strain diversity and virulence factor repertoire in pediatric Staphylococcus aureus isolat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A promising Staphylococcus aureus vaccine adjuvant candidate to overcome Staphylococcal infection based on innate immun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Porous hydrogel of siloxane-modified polyvinyl alcohol/polydopamine containing berberine chloride, exhibiting robust antibacterial activity and promoting the healing of MRSA-infected wound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Orbital Cellulitis Management in Pediatric and Adult Cohorts: A 12-Year Retrospective Analysis From a Tertiary Cente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Staphylococcus Strains in Atopic Dermatitis in Children: Toxins Production and Resistance Propert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Mass Spectrometry-Based Analysis of Surface Proteins in Staphylococcus aureus Clinical Strains: Identification of Promising k-mer Targets for Diagnostic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Is Positive Airway Pressure Lab-Titration Always Necessary to Start Noninvasive Respiratory Support in Infants?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Identification of a novel ltaS mutation in daptomycin heteroresistant community-acquired methicillin-resistant Staphylococcus aureus ST72 strains in South Kore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Nomenclature, definitions, and methodological approaches to estimate the association between antimicrobial treatment and clinical outcomes of drug-resistant bloodstream infectio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Dalbavancin for Treatment of Staphylococcus aureus Bacteremia: The DOTS Randomized Clinical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A Case of Pyogenic Vertebral Osteomyelitis and Iliopsoas Abscess Caused by Invasive Pneumococcal Disease Serotype 35F: Utility of Diffusion-Weighted Whole-Body Imaging With Background Body Signal Suppression as an Adjunctive Diagnostic Too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Prescription Trends by Orthopedic Surgery Provider: Review of the Medicare Part D Prescribers - by Provider and Drug, 2013-2021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Amino Acid Substitutions in Bacteriocin Lactolisterin BU Reveal Functional Domains Involved in Biological Activity Against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Dual-functionality of Nocardiopsis alba B57 in biocontrol and plant growth: a metabolomic approach to agricultural sustainabilit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Research priorities in Infection Prevention and Control in Alberta, Canada: a modified Delphi proces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Synthesis, Conformal Analysis, and Antibody Binding of Staphylococcus aureus Capsular Polysaccharide Type 5 Oligosaccharid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Epidemiology and surveillance of influenza, RSV and SARS-CoV-2 in children admitted with severe acute respiratory infection in West bengal, India from 2022 to 2023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An epitope vaccine derived by analyzing clinical trial samples safeguards hosts with prior exposure to S. aureus against reinfec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Reduced efficacy of an anti-toxin vaccine from senescence-driven attenuation of toxin virulenc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Respiratory pathogens in infants and young children with acute respiratory illness: a prospective cohort study, China, 2023-2024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Secular trends of bloodstream infections in hemodialysis patients: insights from a longitudinal Swiss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371/journal.pone.0328472" TargetMode="External"/><Relationship Id="rId13" Type="http://schemas.openxmlformats.org/officeDocument/2006/relationships/hyperlink" Target="https://dx.doi.org/10.1016/j.phymed.2025.157065" TargetMode="External"/><Relationship Id="rId14" Type="http://schemas.openxmlformats.org/officeDocument/2006/relationships/hyperlink" Target="https://dx.doi.org/10.4103/tcmj.tcmj_255_24" TargetMode="External"/><Relationship Id="rId15" Type="http://schemas.openxmlformats.org/officeDocument/2006/relationships/hyperlink" Target="https://dx.doi.org/10.1002/aorn.14391" TargetMode="External"/><Relationship Id="rId16" Type="http://schemas.openxmlformats.org/officeDocument/2006/relationships/hyperlink" Target="https://dx.doi.org/10.3390/ijms26146595" TargetMode="External"/><Relationship Id="rId17" Type="http://schemas.openxmlformats.org/officeDocument/2006/relationships/hyperlink" Target="https://dx.doi.org/10.3390/antibiotics14070725" TargetMode="External"/><Relationship Id="rId18" Type="http://schemas.openxmlformats.org/officeDocument/2006/relationships/hyperlink" Target="https://dx.doi.org/10.3390/antibiotics14070717" TargetMode="External"/><Relationship Id="rId19" Type="http://schemas.openxmlformats.org/officeDocument/2006/relationships/hyperlink" Target="https://dx.doi.org/10.1186/s13756-025-01615-5" TargetMode="External"/><Relationship Id="rId20" Type="http://schemas.openxmlformats.org/officeDocument/2006/relationships/hyperlink" Target="https://dx.doi.org/10.1038/s41598-025-13369-6" TargetMode="External"/><Relationship Id="rId21" Type="http://schemas.openxmlformats.org/officeDocument/2006/relationships/hyperlink" Target="https://dx.doi.org/10.7189/jogh.15.04198" TargetMode="External"/><Relationship Id="rId22" Type="http://schemas.openxmlformats.org/officeDocument/2006/relationships/hyperlink" Target="https://dx.doi.org/10.1002/vms3.70485" TargetMode="External"/><Relationship Id="rId23" Type="http://schemas.openxmlformats.org/officeDocument/2006/relationships/hyperlink" Target="https://dx.doi.org/10.1155/cjid/5747507" TargetMode="External"/><Relationship Id="rId24" Type="http://schemas.openxmlformats.org/officeDocument/2006/relationships/hyperlink" Target="https://dx.doi.org/10.7759/cureus.87549" TargetMode="External"/><Relationship Id="rId25" Type="http://schemas.openxmlformats.org/officeDocument/2006/relationships/hyperlink" Target="https://dx.doi.org/10.1177/87551225251359508" TargetMode="External"/><Relationship Id="rId26" Type="http://schemas.openxmlformats.org/officeDocument/2006/relationships/hyperlink" Target="https://dx.doi.org/10.1080/21505594.2025.2543538" TargetMode="External"/><Relationship Id="rId27" Type="http://schemas.openxmlformats.org/officeDocument/2006/relationships/hyperlink" Target="https://dx.doi.org/10.1128/jb.00183-25" TargetMode="External"/><Relationship Id="rId28" Type="http://schemas.openxmlformats.org/officeDocument/2006/relationships/hyperlink" Target="https://dx.doi.org/10.1017/ash.2025.10093" TargetMode="External"/><Relationship Id="rId29" Type="http://schemas.openxmlformats.org/officeDocument/2006/relationships/hyperlink" Target="https://dx.doi.org/10.1016/j.jgar.2025.08.004" TargetMode="External"/><Relationship Id="rId30" Type="http://schemas.openxmlformats.org/officeDocument/2006/relationships/hyperlink" Target="https://dx.doi.org/10.1093/rheumatology/keaf439" TargetMode="External"/><Relationship Id="rId31" Type="http://schemas.openxmlformats.org/officeDocument/2006/relationships/hyperlink" Target="https://dx.doi.org/10.62347/POVL4849" TargetMode="External"/><Relationship Id="rId32" Type="http://schemas.openxmlformats.org/officeDocument/2006/relationships/hyperlink" Target="https://dx.doi.org/10.1097/MD.0000000000043987" TargetMode="External"/><Relationship Id="rId33" Type="http://schemas.openxmlformats.org/officeDocument/2006/relationships/hyperlink" Target="https://dx.doi.org/10.1111/ijd.70015" TargetMode="External"/><Relationship Id="rId34" Type="http://schemas.openxmlformats.org/officeDocument/2006/relationships/hyperlink" Target="https://dx.doi.org/10.1016/j.jgar.2025.08.008" TargetMode="External"/><Relationship Id="rId35" Type="http://schemas.openxmlformats.org/officeDocument/2006/relationships/hyperlink" Target="https://dx.doi.org/10.1371/journal.pgph.0004954" TargetMode="External"/><Relationship Id="rId36" Type="http://schemas.openxmlformats.org/officeDocument/2006/relationships/hyperlink" Target="https://dx.doi.org/10.1016/j.anplas.2025.05.017" TargetMode="External"/><Relationship Id="rId37" Type="http://schemas.openxmlformats.org/officeDocument/2006/relationships/hyperlink" Target="https://dx.doi.org/10.1097/PRS.0000000000012328" TargetMode="External"/><Relationship Id="rId38" Type="http://schemas.openxmlformats.org/officeDocument/2006/relationships/hyperlink" Target="https://dx.doi.org/10.1001/jamaoncol.2025.2203" TargetMode="External"/><Relationship Id="rId39" Type="http://schemas.openxmlformats.org/officeDocument/2006/relationships/hyperlink" Target="https://dx.doi.org/10.1093/asj/sjaf151" TargetMode="External"/><Relationship Id="rId40" Type="http://schemas.openxmlformats.org/officeDocument/2006/relationships/hyperlink" Target="https://dx.doi.org/10.1016/j.bjps.2025.07.031" TargetMode="External"/><Relationship Id="rId41" Type="http://schemas.openxmlformats.org/officeDocument/2006/relationships/hyperlink" Target="https://dx.doi.org/10.1016/j.anplas.2025.05.018" TargetMode="External"/><Relationship Id="rId42" Type="http://schemas.openxmlformats.org/officeDocument/2006/relationships/hyperlink" Target="https://dx.doi.org/10.1016/j.jiac.2025.102776" TargetMode="External"/><Relationship Id="rId43" Type="http://schemas.openxmlformats.org/officeDocument/2006/relationships/hyperlink" Target="https://dx.doi.org/10.1055/a-2671-8578" TargetMode="External"/><Relationship Id="rId44" Type="http://schemas.openxmlformats.org/officeDocument/2006/relationships/hyperlink" Target="https://dx.doi.org/10.3389/fphar.2025.1560805" TargetMode="External"/><Relationship Id="rId45" Type="http://schemas.openxmlformats.org/officeDocument/2006/relationships/hyperlink" Target="https://dx.doi.org/10.1186/s13643-025-02915-y" TargetMode="External"/><Relationship Id="rId46" Type="http://schemas.openxmlformats.org/officeDocument/2006/relationships/hyperlink" Target="https://dx.doi.org/10.1097/PRS.0000000000012349" TargetMode="External"/><Relationship Id="rId47" Type="http://schemas.openxmlformats.org/officeDocument/2006/relationships/hyperlink" Target="https://dx.doi.org/10.1093/asj/sjaf068" TargetMode="External"/><Relationship Id="rId48" Type="http://schemas.openxmlformats.org/officeDocument/2006/relationships/hyperlink" Target="https://dx.doi.org/10.1097/PRS.0000000000012333" TargetMode="External"/><Relationship Id="rId49" Type="http://schemas.openxmlformats.org/officeDocument/2006/relationships/hyperlink" Target="https://dx.doi.org/10.3390/jcm14145004" TargetMode="External"/><Relationship Id="rId50" Type="http://schemas.openxmlformats.org/officeDocument/2006/relationships/hyperlink" Target="https://dx.doi.org/10.1097/GOX.0000000000007017" TargetMode="External"/><Relationship Id="rId51" Type="http://schemas.openxmlformats.org/officeDocument/2006/relationships/hyperlink" Target="https://dx.doi.org/10.7759/cureus.87310" TargetMode="External"/><Relationship Id="rId52" Type="http://schemas.openxmlformats.org/officeDocument/2006/relationships/hyperlink" Target="https://dx.doi.org/10.1093/asj/sjaf158" TargetMode="External"/><Relationship Id="rId53" Type="http://schemas.openxmlformats.org/officeDocument/2006/relationships/hyperlink" Target="https://dx.doi.org/10.1097/GOX.0000000000006999" TargetMode="External"/><Relationship Id="rId54" Type="http://schemas.openxmlformats.org/officeDocument/2006/relationships/hyperlink" Target="https://dx.doi.org/10.1016/j.bjps.2025.07.042" TargetMode="External"/><Relationship Id="rId55" Type="http://schemas.openxmlformats.org/officeDocument/2006/relationships/hyperlink" Target="https://dx.doi.org/10.1016/j.bjps.2025.08.002" TargetMode="External"/><Relationship Id="rId56" Type="http://schemas.openxmlformats.org/officeDocument/2006/relationships/hyperlink" Target="https://dx.doi.org/10.1155/crdi/3731779" TargetMode="External"/><Relationship Id="rId57" Type="http://schemas.openxmlformats.org/officeDocument/2006/relationships/hyperlink" Target="https://dx.doi.org/10.62713/aic.4134" TargetMode="External"/><Relationship Id="rId58" Type="http://schemas.openxmlformats.org/officeDocument/2006/relationships/hyperlink" Target="https://dx.doi.org/10.1245/s10434-025-18039-5" TargetMode="External"/><Relationship Id="rId59" Type="http://schemas.openxmlformats.org/officeDocument/2006/relationships/hyperlink" Target="https://dx.doi.org/10.7759/cureus.88308" TargetMode="External"/><Relationship Id="rId60" Type="http://schemas.openxmlformats.org/officeDocument/2006/relationships/hyperlink" Target="https://dx.doi.org/10.1001/jamaoncol.2025.2361" TargetMode="External"/><Relationship Id="rId61" Type="http://schemas.openxmlformats.org/officeDocument/2006/relationships/hyperlink" Target="https://dx.doi.org/10.1016/j.ajic.2025.08.006" TargetMode="External"/><Relationship Id="rId62" Type="http://schemas.openxmlformats.org/officeDocument/2006/relationships/hyperlink" Target="https://dx.doi.org/10.1017/ice.2025.10234" TargetMode="External"/><Relationship Id="rId63" Type="http://schemas.openxmlformats.org/officeDocument/2006/relationships/hyperlink" Target="https://dx.doi.org/10.1128/jb.00106-25" TargetMode="External"/><Relationship Id="rId64" Type="http://schemas.openxmlformats.org/officeDocument/2006/relationships/hyperlink" Target="https://dx.doi.org/10.1371/journal.pone.0326660" TargetMode="External"/><Relationship Id="rId65" Type="http://schemas.openxmlformats.org/officeDocument/2006/relationships/hyperlink" Target="https://dx.doi.org/10.1038/s41541-025-01220-y" TargetMode="External"/><Relationship Id="rId66" Type="http://schemas.openxmlformats.org/officeDocument/2006/relationships/hyperlink" Target="https://dx.doi.org/10.3389/fimmu.2025.1606626" TargetMode="External"/><Relationship Id="rId67" Type="http://schemas.openxmlformats.org/officeDocument/2006/relationships/hyperlink" Target="https://dx.doi.org/10.1371/journal.pone.0326353" TargetMode="External"/><Relationship Id="rId68" Type="http://schemas.openxmlformats.org/officeDocument/2006/relationships/hyperlink" Target="https://dx.doi.org/10.7774/cevr.2025.14.e27" TargetMode="External"/><Relationship Id="rId69" Type="http://schemas.openxmlformats.org/officeDocument/2006/relationships/hyperlink" Target="https://dx.doi.org/10.1016/j.bioadv.2025.214418" TargetMode="External"/><Relationship Id="rId70" Type="http://schemas.openxmlformats.org/officeDocument/2006/relationships/hyperlink" Target="https://dx.doi.org/10.1097/SCS.0000000000011711" TargetMode="External"/><Relationship Id="rId71" Type="http://schemas.openxmlformats.org/officeDocument/2006/relationships/hyperlink" Target="https://dx.doi.org/10.3390/life15071120" TargetMode="External"/><Relationship Id="rId72" Type="http://schemas.openxmlformats.org/officeDocument/2006/relationships/hyperlink" Target="https://dx.doi.org/10.1021/acs.jproteome.5c00321" TargetMode="External"/><Relationship Id="rId73" Type="http://schemas.openxmlformats.org/officeDocument/2006/relationships/hyperlink" Target="https://dx.doi.org/10.1002/ppul.71233" TargetMode="External"/><Relationship Id="rId74" Type="http://schemas.openxmlformats.org/officeDocument/2006/relationships/hyperlink" Target="https://dx.doi.org/10.1016/j.ijid.2025.108013" TargetMode="External"/><Relationship Id="rId75" Type="http://schemas.openxmlformats.org/officeDocument/2006/relationships/hyperlink" Target="https://dx.doi.org/10.1016/j.cmi.2025.07.033" TargetMode="External"/><Relationship Id="rId76" Type="http://schemas.openxmlformats.org/officeDocument/2006/relationships/hyperlink" Target="https://dx.doi.org/10.1001/jama.2025.12543" TargetMode="External"/><Relationship Id="rId77" Type="http://schemas.openxmlformats.org/officeDocument/2006/relationships/hyperlink" Target="https://dx.doi.org/10.7759/cureus.87770" TargetMode="External"/><Relationship Id="rId78" Type="http://schemas.openxmlformats.org/officeDocument/2006/relationships/hyperlink" Target="https://dx.doi.org/10.3928/01477447-20250702-03" TargetMode="External"/><Relationship Id="rId79" Type="http://schemas.openxmlformats.org/officeDocument/2006/relationships/hyperlink" Target="https://dx.doi.org/10.3390/molecules30153134" TargetMode="External"/><Relationship Id="rId80" Type="http://schemas.openxmlformats.org/officeDocument/2006/relationships/hyperlink" Target="https://dx.doi.org/10.1038/s41522-025-00796-6" TargetMode="External"/><Relationship Id="rId81" Type="http://schemas.openxmlformats.org/officeDocument/2006/relationships/hyperlink" Target="https://dx.doi.org/10.1016/j.jhin.2025.07.023" TargetMode="External"/><Relationship Id="rId82" Type="http://schemas.openxmlformats.org/officeDocument/2006/relationships/hyperlink" Target="https://dx.doi.org/10.1002/anie.202511378" TargetMode="External"/><Relationship Id="rId83" Type="http://schemas.openxmlformats.org/officeDocument/2006/relationships/hyperlink" Target="https://dx.doi.org/10.1186/s12879-025-11421-4" TargetMode="External"/><Relationship Id="rId84" Type="http://schemas.openxmlformats.org/officeDocument/2006/relationships/hyperlink" Target="https://dx.doi.org/10.1126/scitranslmed.adr7464" TargetMode="External"/><Relationship Id="rId85" Type="http://schemas.openxmlformats.org/officeDocument/2006/relationships/hyperlink" Target="https://dx.doi.org/10.1101/2025.08.14.670416" TargetMode="External"/><Relationship Id="rId86" Type="http://schemas.openxmlformats.org/officeDocument/2006/relationships/hyperlink" Target="https://dx.doi.org/10.3389/fpubh.2025.1548190" TargetMode="External"/><Relationship Id="rId87" Type="http://schemas.openxmlformats.org/officeDocument/2006/relationships/hyperlink" Target="https://dx.doi.org/10.1186/s13756-025-01620-8" TargetMode="External"/><Relationship Id="rId88" Type="http://schemas.openxmlformats.org/officeDocument/2006/relationships/hyperlink" Target="https://dx.doi.org/10.1016/j.ajic.2025.08.005" TargetMode="External"/><Relationship Id="rId89" Type="http://schemas.openxmlformats.org/officeDocument/2006/relationships/hyperlink" Target="https://dx.doi.org/10.1016/j.jinf.2025.106571" TargetMode="External"/><Relationship Id="rId90" Type="http://schemas.openxmlformats.org/officeDocument/2006/relationships/hyperlink" Target="https://dx.doi.org/10.1097/SLA.0000000000006903" TargetMode="External"/><Relationship Id="rId91" Type="http://schemas.openxmlformats.org/officeDocument/2006/relationships/hyperlink" Target="https://dx.doi.org/10.1093/infdis/jiaf410" TargetMode="External"/><Relationship Id="rId92" Type="http://schemas.openxmlformats.org/officeDocument/2006/relationships/hyperlink" Target="https://dx.doi.org/10.1016/j.celrep.2025.116054" TargetMode="External"/><Relationship Id="rId93" Type="http://schemas.openxmlformats.org/officeDocument/2006/relationships/hyperlink" Target="https://dx.doi.org/10.1001/jamanetworkopen.2025.23220" TargetMode="External"/><Relationship Id="rId94" Type="http://schemas.openxmlformats.org/officeDocument/2006/relationships/hyperlink" Target="https://dx.doi.org/10.1021/acsnano.4c17509" TargetMode="External"/><Relationship Id="rId95" Type="http://schemas.openxmlformats.org/officeDocument/2006/relationships/hyperlink" Target="https://dx.doi.org/10.7759/cureus.86683" TargetMode="External"/><Relationship Id="rId96" Type="http://schemas.openxmlformats.org/officeDocument/2006/relationships/hyperlink" Target="https://dx.doi.org/10.3389/fmicb.2025.1624743" TargetMode="External"/><Relationship Id="rId97" Type="http://schemas.openxmlformats.org/officeDocument/2006/relationships/hyperlink" Target="https://dx.doi.org/10.1016/j.arth.2025.07.033" TargetMode="External"/><Relationship Id="rId98" Type="http://schemas.openxmlformats.org/officeDocument/2006/relationships/hyperlink" Target="https://dx.doi.org/10.1016/j.identj.2025.100893" TargetMode="External"/><Relationship Id="rId99" Type="http://schemas.openxmlformats.org/officeDocument/2006/relationships/hyperlink" Target="https://dx.doi.org/10.1128/jcm.00500-25" TargetMode="External"/><Relationship Id="rId100" Type="http://schemas.openxmlformats.org/officeDocument/2006/relationships/hyperlink" Target="https://dx.doi.org/10.1002/rcr2.70290" TargetMode="External"/><Relationship Id="rId101" Type="http://schemas.openxmlformats.org/officeDocument/2006/relationships/hyperlink" Target="https://dx.doi.org/10.1016/j.mtbio.2025.102080" TargetMode="External"/><Relationship Id="rId102" Type="http://schemas.openxmlformats.org/officeDocument/2006/relationships/hyperlink" Target="https://dx.doi.org/10.1038/s41598-025-13278-8" TargetMode="External"/><Relationship Id="rId103" Type="http://schemas.openxmlformats.org/officeDocument/2006/relationships/hyperlink" Target="https://dx.doi.org/10.3855/jidc.20812" TargetMode="External"/><Relationship Id="rId104" Type="http://schemas.openxmlformats.org/officeDocument/2006/relationships/hyperlink" Target="https://dx.doi.org/10.5863/1551-6776-30.2.198" TargetMode="External"/><Relationship Id="rId105" Type="http://schemas.openxmlformats.org/officeDocument/2006/relationships/hyperlink" Target="https://dx.doi.org/10.1186/s13756-025-01613-7" TargetMode="External"/><Relationship Id="rId106" Type="http://schemas.openxmlformats.org/officeDocument/2006/relationships/hyperlink" Target="https://dx.doi.org/10.1186/s13018-025-06007-4" TargetMode="External"/><Relationship Id="rId107" Type="http://schemas.openxmlformats.org/officeDocument/2006/relationships/hyperlink" Target="https://dx.doi.org/10.1136/bcr-2025-267535" TargetMode="External"/><Relationship Id="rId108" Type="http://schemas.openxmlformats.org/officeDocument/2006/relationships/hyperlink" Target="https://dx.doi.org/10.1016/j.ijpharm.2025.126033" TargetMode="External"/><Relationship Id="rId109" Type="http://schemas.openxmlformats.org/officeDocument/2006/relationships/hyperlink" Target="https://dx.doi.org/10.1007/s00586-025-09214-z" TargetMode="External"/><Relationship Id="rId110" Type="http://schemas.openxmlformats.org/officeDocument/2006/relationships/hyperlink" Target="https://dx.doi.org/10.1128/aem.00678-25" TargetMode="External"/><Relationship Id="rId111" Type="http://schemas.openxmlformats.org/officeDocument/2006/relationships/hyperlink" Target="https://dx.doi.org/10.1016/j.ijregi.2025.100702" TargetMode="External"/><Relationship Id="rId112" Type="http://schemas.openxmlformats.org/officeDocument/2006/relationships/hyperlink" Target="https://dx.doi.org/10.7759/cureus.87149" TargetMode="External"/><Relationship Id="rId113" Type="http://schemas.openxmlformats.org/officeDocument/2006/relationships/hyperlink" Target="https://dx.doi.org/10.1248/yakushi.24-00190-5" TargetMode="External"/><Relationship Id="rId114" Type="http://schemas.openxmlformats.org/officeDocument/2006/relationships/hyperlink" Target="https://dx.doi.org/10.1016/j.micpath.2025.107943" TargetMode="External"/><Relationship Id="rId115" Type="http://schemas.openxmlformats.org/officeDocument/2006/relationships/hyperlink" Target="https://dx.doi.org/10.1097/TA.0000000000004729" TargetMode="External"/><Relationship Id="rId116" Type="http://schemas.openxmlformats.org/officeDocument/2006/relationships/hyperlink" Target="https://dx.doi.org/10.1371/journal.pone.0328536" TargetMode="External"/><Relationship Id="rId117" Type="http://schemas.openxmlformats.org/officeDocument/2006/relationships/hyperlink" Target="https://dx.doi.org/10.1371/journal.pgph.0004991" TargetMode="External"/><Relationship Id="rId118" Type="http://schemas.openxmlformats.org/officeDocument/2006/relationships/hyperlink" Target="https://dx.doi.org/10.1016/j.jaccas.2025.104931" TargetMode="External"/><Relationship Id="rId119" Type="http://schemas.openxmlformats.org/officeDocument/2006/relationships/hyperlink" Target="https://dx.doi.org/10.3389/fmicb.2025.1570334" TargetMode="External"/><Relationship Id="rId120" Type="http://schemas.openxmlformats.org/officeDocument/2006/relationships/hyperlink" Target="https://dx.doi.org/10.5339/qmj.2025.53" TargetMode="External"/><Relationship Id="rId121" Type="http://schemas.openxmlformats.org/officeDocument/2006/relationships/hyperlink" Target="https://dx.doi.org/10.1186/s13756-025-01588-5" TargetMode="External"/><Relationship Id="rId122" Type="http://schemas.openxmlformats.org/officeDocument/2006/relationships/hyperlink" Target="https://dx.doi.org/10.1055/a-2337-3496" TargetMode="External"/><Relationship Id="rId123" Type="http://schemas.openxmlformats.org/officeDocument/2006/relationships/hyperlink" Target="https://dx.doi.org/10.1021/acsabm.5c00961" TargetMode="External"/><Relationship Id="rId124" Type="http://schemas.openxmlformats.org/officeDocument/2006/relationships/hyperlink" Target="https://dx.doi.org/10.1007/s10482-025-02138-0" TargetMode="External"/><Relationship Id="rId125" Type="http://schemas.openxmlformats.org/officeDocument/2006/relationships/hyperlink" Target="https://dx.doi.org/10.1016/j.jiac.2025.102781" TargetMode="External"/><Relationship Id="rId126" Type="http://schemas.openxmlformats.org/officeDocument/2006/relationships/hyperlink" Target="https://dx.doi.org/10.36849/JDD.8968" TargetMode="External"/><Relationship Id="rId127" Type="http://schemas.openxmlformats.org/officeDocument/2006/relationships/hyperlink" Target="https://dx.doi.org/10.1177/09612033251366391" TargetMode="External"/><Relationship Id="rId128" Type="http://schemas.openxmlformats.org/officeDocument/2006/relationships/hyperlink" Target="https://dx.doi.org/10.4314/ahs.v24i3.7" TargetMode="External"/><Relationship Id="rId129" Type="http://schemas.openxmlformats.org/officeDocument/2006/relationships/hyperlink" Target="https://dx.doi.org/10.1155/crcc/1360623" TargetMode="External"/><Relationship Id="rId130" Type="http://schemas.openxmlformats.org/officeDocument/2006/relationships/hyperlink" Target="https://dx.doi.org/10.33314/jnhrc.v23i01.5119" TargetMode="External"/><Relationship Id="rId131" Type="http://schemas.openxmlformats.org/officeDocument/2006/relationships/hyperlink" Target="https://dx.doi.org/10.1186/s13018-025-06160-w" TargetMode="External"/><Relationship Id="rId132" Type="http://schemas.openxmlformats.org/officeDocument/2006/relationships/hyperlink" Target="https://dx.doi.org/10.1016/j.ijbiomac.2025.146714" TargetMode="External"/><Relationship Id="rId133" Type="http://schemas.openxmlformats.org/officeDocument/2006/relationships/hyperlink" Target="https://dx.doi.org/10.1021/acssensors.5c00804" TargetMode="External"/><Relationship Id="rId134" Type="http://schemas.openxmlformats.org/officeDocument/2006/relationships/hyperlink" Target="https://dx.doi.org/10.1002/jor.70039" TargetMode="External"/><Relationship Id="rId135" Type="http://schemas.openxmlformats.org/officeDocument/2006/relationships/hyperlink" Target="https://dx.doi.org/10.1186/s12879-025-11427-y" TargetMode="External"/><Relationship Id="rId136" Type="http://schemas.openxmlformats.org/officeDocument/2006/relationships/hyperlink" Target="https://dx.doi.org/10.1021/acsami.5c12124" TargetMode="External"/><Relationship Id="rId137" Type="http://schemas.openxmlformats.org/officeDocument/2006/relationships/hyperlink" Target="https://dx.doi.org/10.1136/bmjgh-2024-017404" TargetMode="External"/><Relationship Id="rId138" Type="http://schemas.openxmlformats.org/officeDocument/2006/relationships/hyperlink" Target="https://dx.doi.org/10.1038/s41598-025-15826-8" TargetMode="External"/><Relationship Id="rId139" Type="http://schemas.openxmlformats.org/officeDocument/2006/relationships/hyperlink" Target="https://dx.doi.org/10.1007/s00246-025-03984-5" TargetMode="External"/><Relationship Id="rId140" Type="http://schemas.openxmlformats.org/officeDocument/2006/relationships/hyperlink" Target="https://dx.doi.org/10.1111/exd.70147" TargetMode="External"/><Relationship Id="rId141" Type="http://schemas.openxmlformats.org/officeDocument/2006/relationships/hyperlink" Target="https://dx.doi.org/10.1016/j.ijpharm.2025.126062" TargetMode="External"/><Relationship Id="rId142" Type="http://schemas.openxmlformats.org/officeDocument/2006/relationships/hyperlink" Target="https://dx.doi.org/10.1016/j.jhin.2025.07.018" TargetMode="External"/><Relationship Id="rId143" Type="http://schemas.openxmlformats.org/officeDocument/2006/relationships/hyperlink" Target="https://dx.doi.org/10.1039/d5na00577a" TargetMode="External"/><Relationship Id="rId144" Type="http://schemas.openxmlformats.org/officeDocument/2006/relationships/hyperlink" Target="https://dx.doi.org/10.3389/fmed.2025.1566384" TargetMode="External"/><Relationship Id="rId145" Type="http://schemas.openxmlformats.org/officeDocument/2006/relationships/hyperlink" Target="https://dx.doi.org/10.1186/s13104-025-07420-y" TargetMode="External"/><Relationship Id="rId146" Type="http://schemas.openxmlformats.org/officeDocument/2006/relationships/hyperlink" Target="https://dx.doi.org/10.1055/a-2664-0663" TargetMode="External"/><Relationship Id="rId147" Type="http://schemas.openxmlformats.org/officeDocument/2006/relationships/hyperlink" Target="https://dx.doi.org/10.1016/j.envres.2025.122591" TargetMode="External"/><Relationship Id="rId148" Type="http://schemas.openxmlformats.org/officeDocument/2006/relationships/hyperlink" Target="https://dx.doi.org/10.1021/acsbiomaterials.5c00920" TargetMode="External"/><Relationship Id="rId149" Type="http://schemas.openxmlformats.org/officeDocument/2006/relationships/hyperlink" Target="https://dx.doi.org/10.21037/jtd-2024-2214" TargetMode="External"/><Relationship Id="rId150" Type="http://schemas.openxmlformats.org/officeDocument/2006/relationships/hyperlink" Target="https://dx.doi.org/10.21037/jtd-24-1648" TargetMode="External"/><Relationship Id="rId151" Type="http://schemas.openxmlformats.org/officeDocument/2006/relationships/hyperlink" Target="https://dx.doi.org/10.3390/polym17152006" TargetMode="External"/><Relationship Id="rId152" Type="http://schemas.openxmlformats.org/officeDocument/2006/relationships/hyperlink" Target="https://dx.doi.org/10.1186/s13741-024-00464-x" TargetMode="External"/><Relationship Id="rId153" Type="http://schemas.openxmlformats.org/officeDocument/2006/relationships/hyperlink" Target="https://dx.doi.org/10.3390/jcm14155207" TargetMode="External"/><Relationship Id="rId154" Type="http://schemas.openxmlformats.org/officeDocument/2006/relationships/hyperlink" Target="https://dx.doi.org/10.1016/j.fitote.2025.106822" TargetMode="External"/><Relationship Id="rId155" Type="http://schemas.openxmlformats.org/officeDocument/2006/relationships/hyperlink" Target="https://dx.doi.org/10.1007/s00402-025-06036-y" TargetMode="External"/><Relationship Id="rId156" Type="http://schemas.openxmlformats.org/officeDocument/2006/relationships/hyperlink" Target="https://dx.doi.org/10.1021/acsami.5c08968" TargetMode="External"/><Relationship Id="rId157" Type="http://schemas.openxmlformats.org/officeDocument/2006/relationships/hyperlink" Target="https://dx.doi.org/10.2340/actadv.v105.43685" TargetMode="External"/><Relationship Id="rId158" Type="http://schemas.openxmlformats.org/officeDocument/2006/relationships/hyperlink" Target="https://dx.doi.org/10.1155/ijm/9949633" TargetMode="External"/><Relationship Id="rId159" Type="http://schemas.openxmlformats.org/officeDocument/2006/relationships/hyperlink" Target="https://dx.doi.org/10.3389/fmicb.2025.1635639" TargetMode="External"/><Relationship Id="rId160" Type="http://schemas.openxmlformats.org/officeDocument/2006/relationships/hyperlink" Target="https://dx.doi.org/10.1136/bcr-2024-264581" TargetMode="External"/><Relationship Id="rId161" Type="http://schemas.openxmlformats.org/officeDocument/2006/relationships/hyperlink" Target="https://dx.doi.org/10.15537/smj.2025.46.8.20241078" TargetMode="External"/><Relationship Id="rId162" Type="http://schemas.openxmlformats.org/officeDocument/2006/relationships/hyperlink" Target="https://dx.doi.org/10.1021/acs.biomac.5c01367" TargetMode="External"/><Relationship Id="rId163" Type="http://schemas.openxmlformats.org/officeDocument/2006/relationships/hyperlink" Target="https://dx.doi.org/10.1002/smll.202504383" TargetMode="External"/><Relationship Id="rId164" Type="http://schemas.openxmlformats.org/officeDocument/2006/relationships/hyperlink" Target="https://dx.doi.org/10.3389/fddev.2024.1441956" TargetMode="External"/><Relationship Id="rId165" Type="http://schemas.openxmlformats.org/officeDocument/2006/relationships/hyperlink" Target="https://dx.doi.org/10.1161/CIRCULATIONAHA.125.074608" TargetMode="External"/><Relationship Id="rId166" Type="http://schemas.openxmlformats.org/officeDocument/2006/relationships/hyperlink" Target="https://dx.doi.org/10.59556/japi.73.1054" TargetMode="External"/><Relationship Id="rId167" Type="http://schemas.openxmlformats.org/officeDocument/2006/relationships/hyperlink" Target="https://dx.doi.org/10.1186/s13256-025-05238-7" TargetMode="External"/><Relationship Id="rId168" Type="http://schemas.openxmlformats.org/officeDocument/2006/relationships/hyperlink" Target="https://dx.doi.org/10.1016/j.jaccas.2025.104652" TargetMode="External"/><Relationship Id="rId169" Type="http://schemas.openxmlformats.org/officeDocument/2006/relationships/hyperlink" Target="https://dx.doi.org/10.1016/j.jhin.2025.07.031" TargetMode="External"/><Relationship Id="rId170" Type="http://schemas.openxmlformats.org/officeDocument/2006/relationships/hyperlink" Target="https://dx.doi.org/10.1016/j.ijantimicag.2025.107595" TargetMode="External"/><Relationship Id="rId171" Type="http://schemas.openxmlformats.org/officeDocument/2006/relationships/hyperlink" Target="https://dx.doi.org/10.1017/ice.2025.10237" TargetMode="External"/><Relationship Id="rId172" Type="http://schemas.openxmlformats.org/officeDocument/2006/relationships/hyperlink" Target="https://dx.doi.org/10.3389/fcimb.2025.1630341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